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lder</w:t>
      </w:r>
      <w:r>
        <w:t xml:space="preserve"> </w:t>
      </w:r>
      <w:r>
        <w:t xml:space="preserve">Training</w:t>
      </w:r>
      <w:r>
        <w:t xml:space="preserve"> </w:t>
      </w:r>
      <w:r>
        <w:t xml:space="preserve">in</w:t>
      </w:r>
      <w:r>
        <w:t xml:space="preserve"> </w:t>
      </w:r>
      <w:r>
        <w:t xml:space="preserve">Naples,</w:t>
      </w:r>
      <w:r>
        <w:t xml:space="preserve"> </w:t>
      </w:r>
      <w:r>
        <w:t xml:space="preserve">Italy</w:t>
      </w:r>
    </w:p>
    <w:bookmarkStart w:id="20" w:name="Xf03c71a422e23702b4277fe4b2b6ac8328a8c50"/>
    <w:p>
      <w:pPr>
        <w:pStyle w:val="Heading1"/>
      </w:pPr>
      <w:r>
        <w:t xml:space="preserve">SCHOLARSHIP APPLICATION LETTER FOR VOCATIONAL WELDER TRAINING IN NAPLES, ITAL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The Scholarship Committee</w:t>
      </w:r>
      <w:r>
        <w:br/>
      </w:r>
      <w:r>
        <w:rPr>
          <w:bCs/>
          <w:b/>
        </w:rPr>
        <w:t xml:space="preserve">Organization:</w:t>
      </w:r>
      <w:r>
        <w:t xml:space="preserve"> </w:t>
      </w:r>
      <w:r>
        <w:t xml:space="preserve">Fondazione per l’Istruzione Professionale in Campania (FIPCAM)</w:t>
      </w:r>
      <w:r>
        <w:br/>
      </w:r>
      <w:r>
        <w:rPr>
          <w:bCs/>
          <w:b/>
        </w:rPr>
        <w:t xml:space="preserve">Address:</w:t>
      </w:r>
      <w:r>
        <w:t xml:space="preserve"> </w:t>
      </w:r>
      <w:r>
        <w:t xml:space="preserve">Via Toledo, 100 - 80134 Napoli, Italia</w:t>
      </w:r>
    </w:p>
    <w:p>
      <w:pPr>
        <w:pStyle w:val="BodyText"/>
      </w:pPr>
      <w:r>
        <w:t xml:space="preserve">Dear Scholarship Committee,</w:t>
      </w:r>
    </w:p>
    <w:p>
      <w:pPr>
        <w:pStyle w:val="BodyText"/>
      </w:pPr>
      <w:r>
        <w:t xml:space="preserve">I am writing to express my profound enthusiasm for the Vocational Excellence Scholarship program, specifically designed to support skilled trades training in Naples, Italy. As a dedicated and aspiring</w:t>
      </w:r>
      <w:r>
        <w:t xml:space="preserve"> </w:t>
      </w:r>
      <w:r>
        <w:rPr>
          <w:bCs/>
          <w:b/>
        </w:rPr>
        <w:t xml:space="preserve">Welder</w:t>
      </w:r>
      <w:r>
        <w:t xml:space="preserve"> </w:t>
      </w:r>
      <w:r>
        <w:t xml:space="preserve">with three years of hands-on experience in structural metal fabrication, I seek this opportunity to advance my technical expertise through the comprehensive Welding Technology Certification Program offered by the Istituto Tecnico Industriale Statale (ITIS) in Naples. My commitment to mastering precision welding techniques aligns directly with Italy’s strategic industrial needs, particularly in Naples’ dynamic economic landscape where maritime infrastructure, sustainable construction, and manufacturing demand highly skilled artisans like myself.</w:t>
      </w:r>
    </w:p>
    <w:p>
      <w:pPr>
        <w:pStyle w:val="BodyText"/>
      </w:pPr>
      <w:r>
        <w:t xml:space="preserve">Having worked extensively with MIG/MAG, TIG, and stick welding processes at a local fabrication workshop near the Porto di Napoli, I have witnessed firsthand how advanced welding proficiency impacts project success. In Naples—a city where historic architecture coexists with modern industrial growth—welders are pivotal in preserving iconic structures like the Castel dell’Ovo while supporting new developments such as the Naples Smart Port expansion and renewable energy infrastructure projects. My current skills include: 1) executing EN ISO 9606-compliant welds on structural steel (S235JR, S355J2), 2) performing non-destructive testing (NDT) for quality assurance, and 3) operating CNC-controlled welding systems for precision components. However, to contribute meaningfully to Naples’ evolving industrial ecosystem, I require formal certification in advanced robotic welding and corrosion-resistant alloy techniques—skills this scholarship program uniquely provides.</w:t>
      </w:r>
    </w:p>
    <w:p>
      <w:pPr>
        <w:pStyle w:val="BodyText"/>
      </w:pPr>
      <w:r>
        <w:t xml:space="preserve">The significance of</w:t>
      </w:r>
      <w:r>
        <w:t xml:space="preserve"> </w:t>
      </w:r>
      <w:r>
        <w:rPr>
          <w:bCs/>
          <w:b/>
        </w:rPr>
        <w:t xml:space="preserve">Italy Naples</w:t>
      </w:r>
      <w:r>
        <w:t xml:space="preserve"> </w:t>
      </w:r>
      <w:r>
        <w:t xml:space="preserve">as a training hub cannot be overstated. Naples is Italy’s second-largest economic center, hosting over 8,500 industrial firms and the largest maritime cluster in the Mediterranean. According to ISTAT data (2023), welding-related roles are projected to grow by 14% in Campania by 2030 due to EU Green Deal investments in port modernization and sustainable urban development. The ITIS Naples program stands out for its dual focus on academic rigor and industry partnerships—collaborating with companies like Fincantieri (shipbuilder) and Italsider (steel producer). This scholarship would enable me to access their state-of-the-art facility at Via della Vittoria, which features robotic welding cells, laser marking systems, and a dedicated safety training module aligned with Italian regulations (D.Lgs. 81/2008). Without financial support, I could not afford the €4,200 tuition and specialized equipment fees required for this program.</w:t>
      </w:r>
    </w:p>
    <w:p>
      <w:pPr>
        <w:pStyle w:val="BodyText"/>
      </w:pPr>
      <w:r>
        <w:t xml:space="preserve">My motivation stems from a deep-rooted connection to Naples. Born in the San Giorgio a Cremano district, I grew up observing welders transform industrial landscapes along the Mergellina coastline—a sight that ignited my passion for metalwork. During the pandemic, I volunteered with Associazione "Città Aperta" to repair public infrastructure at Piazza del Plebiscito using basic welding techniques. This experience revealed how skilled labor directly uplifts communities: our repairs preserved a historic fountain damaged by storms, demonstrating that</w:t>
      </w:r>
      <w:r>
        <w:t xml:space="preserve"> </w:t>
      </w:r>
      <w:r>
        <w:rPr>
          <w:bCs/>
          <w:b/>
        </w:rPr>
        <w:t xml:space="preserve">Welder</w:t>
      </w:r>
      <w:r>
        <w:t xml:space="preserve"> </w:t>
      </w:r>
      <w:r>
        <w:t xml:space="preserve">isn’t just a job—it’s an act of civic stewardship. I now aspire to mentor youth from Naples’ underserved neighborhoods through the FIPCAM apprenticeship initiative, addressing Italy’s 20% skilled labor shortage in technical trades.</w:t>
      </w:r>
    </w:p>
    <w:p>
      <w:pPr>
        <w:pStyle w:val="BodyText"/>
      </w:pPr>
      <w:r>
        <w:t xml:space="preserve">This</w:t>
      </w:r>
      <w:r>
        <w:t xml:space="preserve"> </w:t>
      </w:r>
      <w:r>
        <w:rPr>
          <w:bCs/>
          <w:b/>
        </w:rPr>
        <w:t xml:space="preserve">Scholarship Application Letter</w:t>
      </w:r>
      <w:r>
        <w:t xml:space="preserve"> </w:t>
      </w:r>
      <w:r>
        <w:t xml:space="preserve">underscores my preparedness to excel in Naples’ demanding industrial environment. I have already completed a preliminary welding certification (UNI EN ISO 9606-1) and am fluent in Italian at B2 level (CEFR), ensuring seamless integration into the program’s technical curriculum. The scholarship will cover training costs while allowing me to continue part-time work at MetalArt S.r.l., a Naples-based company specializing in architectural metalwork, gaining practical exposure to projects like the renovation of the Certosa di San Martino monastery. This dual approach—academic learning + industry application—will accelerate my ability to meet Italy’s stringent quality standards for critical infrastructure.</w:t>
      </w:r>
    </w:p>
    <w:p>
      <w:pPr>
        <w:pStyle w:val="BodyText"/>
      </w:pPr>
      <w:r>
        <w:t xml:space="preserve">Choosing Naples for this training is strategic. The city’s unique blend of historical craftsmanship and modern industrial innovation creates an ideal ecosystem for welding excellence. Unlike generic vocational programs, ITIS Naples integrates lessons on cultural preservation—such as replicating ancient bronze welding techniques used in the Museo Archeologico Nazionale—and cutting-edge eco-friendly practices like low-emission arc welding for green building certifications (LEED). I am eager to contribute to projects that honor Naples’ legacy while advancing its future, such as the upcoming Naples-Bari high-speed rail corridor, where welders will ensure structural integrity across 300+ kilometers of track.</w:t>
      </w:r>
    </w:p>
    <w:p>
      <w:pPr>
        <w:pStyle w:val="BodyText"/>
      </w:pPr>
      <w:r>
        <w:t xml:space="preserve">Investing in my training represents an investment in Naples’ economic resilience. As a recipient, I will dedicate myself to the program with unwavering discipline—attending all workshops on time, collaborating with peers to solve real-world challenges like welding aluminum alloys for solar panel frameworks (critical for Italy’s 2030 renewable targets), and actively engaging with faculty from the Università degli Studi di Napoli Federico II. Upon certification, I will work exclusively in Campania for two years through FIPCAM’s employment placement service, supporting local contractors on projects from shipyard repairs at Cantiere Navale Visentini to sustainable housing developments in the outskirts of Naples.</w:t>
      </w:r>
    </w:p>
    <w:p>
      <w:pPr>
        <w:pStyle w:val="BodyText"/>
      </w:pPr>
      <w:r>
        <w:t xml:space="preserve">I understand that this scholarship is highly competitive, but my technical aptitude, community commitment, and vision for Naples’ industrial growth position me as an ideal candidate. I have attached all supporting documents: certifications, employment verification from MetalArt S.r.l., a letter of intent from ITIS Naples faculty (Prof. Maria Rossi), and my Italian language proficiency certificate. I welcome the opportunity to discuss how my goals align with FIPCAM’s mission at your convenience.</w:t>
      </w:r>
    </w:p>
    <w:p>
      <w:pPr>
        <w:pStyle w:val="BodyText"/>
      </w:pPr>
      <w:r>
        <w:t xml:space="preserve">Thank you for considering this</w:t>
      </w:r>
      <w:r>
        <w:t xml:space="preserve"> </w:t>
      </w:r>
      <w:r>
        <w:rPr>
          <w:bCs/>
          <w:b/>
        </w:rPr>
        <w:t xml:space="preserve">Scholarship Application Letter</w:t>
      </w:r>
      <w:r>
        <w:t xml:space="preserve"> </w:t>
      </w:r>
      <w:r>
        <w:t xml:space="preserve">and my dedication to becoming a pillar of Naples’ skilled workforce. I am eager to contribute my passion for precision welding to the city that has shaped me, and I hope to earn the privilege of training at ITIS Naples under your esteemed program.</w:t>
      </w:r>
    </w:p>
    <w:p>
      <w:pPr>
        <w:pStyle w:val="BodyText"/>
      </w:pPr>
      <w:r>
        <w:t xml:space="preserve">Sincerely,</w:t>
      </w:r>
      <w:r>
        <w:br/>
      </w:r>
      <w:r>
        <w:rPr>
          <w:bCs/>
          <w:b/>
        </w:rPr>
        <w:t xml:space="preserve">Luca Conti</w:t>
      </w:r>
      <w:r>
        <w:br/>
      </w:r>
      <w:r>
        <w:t xml:space="preserve">Via dei Tribunali, n. 248</w:t>
      </w:r>
      <w:r>
        <w:br/>
      </w:r>
      <w:r>
        <w:t xml:space="preserve">Napoli, NA 80134</w:t>
      </w:r>
      <w:r>
        <w:br/>
      </w:r>
      <w:r>
        <w:t xml:space="preserve">Mobile: +39 335-123-4567</w:t>
      </w:r>
      <w:r>
        <w:br/>
      </w:r>
      <w:r>
        <w:t xml:space="preserve">Email: luca.conti@email.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lder Training in Naples, Italy</dc:title>
  <dc:creator/>
  <dc:language>en</dc:language>
  <cp:keywords/>
  <dcterms:created xsi:type="dcterms:W3CDTF">2026-07-23T11:07:16Z</dcterms:created>
  <dcterms:modified xsi:type="dcterms:W3CDTF">2026-07-23T11:07:16Z</dcterms:modified>
</cp:coreProperties>
</file>

<file path=docProps/custom.xml><?xml version="1.0" encoding="utf-8"?>
<Properties xmlns="http://schemas.openxmlformats.org/officeDocument/2006/custom-properties" xmlns:vt="http://schemas.openxmlformats.org/officeDocument/2006/docPropsVTypes"/>
</file>